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9A65F4" w14:textId="2E40FB86" w:rsidR="000802BD" w:rsidRDefault="000802BD" w:rsidP="000802BD">
      <w:pPr>
        <w:rPr>
          <w:b/>
          <w:bCs/>
        </w:rPr>
      </w:pPr>
      <w:r>
        <w:rPr>
          <w:b/>
          <w:bCs/>
        </w:rPr>
        <w:t>Meeting Date: Monday 1</w:t>
      </w:r>
      <w:r w:rsidR="00A73316">
        <w:rPr>
          <w:b/>
          <w:bCs/>
        </w:rPr>
        <w:t>0</w:t>
      </w:r>
      <w:r>
        <w:rPr>
          <w:b/>
          <w:bCs/>
        </w:rPr>
        <w:t>:</w:t>
      </w:r>
      <w:r w:rsidR="00A73316">
        <w:rPr>
          <w:b/>
          <w:bCs/>
        </w:rPr>
        <w:t>3</w:t>
      </w:r>
      <w:r>
        <w:rPr>
          <w:b/>
          <w:bCs/>
        </w:rPr>
        <w:t xml:space="preserve">0AM, </w:t>
      </w:r>
      <w:r w:rsidR="00597E62">
        <w:rPr>
          <w:b/>
          <w:bCs/>
        </w:rPr>
        <w:t>13</w:t>
      </w:r>
      <w:r>
        <w:rPr>
          <w:b/>
          <w:bCs/>
          <w:vertAlign w:val="superscript"/>
        </w:rPr>
        <w:t>th</w:t>
      </w:r>
      <w:r>
        <w:rPr>
          <w:b/>
          <w:bCs/>
        </w:rPr>
        <w:t xml:space="preserve"> of </w:t>
      </w:r>
      <w:r w:rsidR="00F31341">
        <w:rPr>
          <w:b/>
          <w:bCs/>
        </w:rPr>
        <w:t xml:space="preserve">March </w:t>
      </w:r>
      <w:r>
        <w:rPr>
          <w:b/>
          <w:bCs/>
        </w:rPr>
        <w:t>2023</w:t>
      </w:r>
    </w:p>
    <w:p w14:paraId="23460993" w14:textId="77777777" w:rsidR="000802BD" w:rsidRDefault="000802BD" w:rsidP="000802BD">
      <w:pPr>
        <w:rPr>
          <w:b/>
          <w:bCs/>
        </w:rPr>
      </w:pPr>
      <w:r>
        <w:rPr>
          <w:b/>
          <w:bCs/>
        </w:rPr>
        <w:t>Attendees:</w:t>
      </w:r>
    </w:p>
    <w:p w14:paraId="50EA0E43" w14:textId="7F2CA673" w:rsidR="000802BD" w:rsidRDefault="000802BD" w:rsidP="000802BD">
      <w:r>
        <w:t xml:space="preserve">Kieran: </w:t>
      </w:r>
      <w:r w:rsidR="00576E88">
        <w:t>10:30</w:t>
      </w:r>
    </w:p>
    <w:p w14:paraId="3E321394" w14:textId="457DB1F3" w:rsidR="000802BD" w:rsidRDefault="000802BD" w:rsidP="000802BD">
      <w:r>
        <w:t>Justin: 1</w:t>
      </w:r>
      <w:r w:rsidR="00263EA6">
        <w:t>0:30</w:t>
      </w:r>
    </w:p>
    <w:p w14:paraId="2225FC8B" w14:textId="34C8BB23" w:rsidR="000802BD" w:rsidRDefault="000802BD" w:rsidP="000802BD">
      <w:r>
        <w:t xml:space="preserve">Emma: </w:t>
      </w:r>
      <w:r w:rsidR="00F31341">
        <w:t>10:30</w:t>
      </w:r>
    </w:p>
    <w:p w14:paraId="265629ED" w14:textId="6F8C24E9" w:rsidR="000802BD" w:rsidRDefault="000802BD" w:rsidP="000802BD">
      <w:r>
        <w:t xml:space="preserve">Olly: </w:t>
      </w:r>
      <w:r w:rsidR="00F31341">
        <w:t>10:30</w:t>
      </w:r>
    </w:p>
    <w:p w14:paraId="5293433C" w14:textId="77777777" w:rsidR="000802BD" w:rsidRDefault="000802BD" w:rsidP="000802BD">
      <w:pPr>
        <w:rPr>
          <w:b/>
          <w:bCs/>
        </w:rPr>
      </w:pPr>
    </w:p>
    <w:p w14:paraId="76874257" w14:textId="77777777" w:rsidR="000802BD" w:rsidRDefault="000802BD" w:rsidP="000802BD">
      <w:pPr>
        <w:rPr>
          <w:b/>
          <w:bCs/>
        </w:rPr>
      </w:pPr>
      <w:r>
        <w:rPr>
          <w:b/>
          <w:bCs/>
        </w:rPr>
        <w:t>Overview</w:t>
      </w:r>
    </w:p>
    <w:p w14:paraId="14B804F8" w14:textId="7EA4143F" w:rsidR="00146237" w:rsidRDefault="00146237" w:rsidP="000802BD">
      <w:r>
        <w:t xml:space="preserve">Reviewed the work that was done </w:t>
      </w:r>
      <w:r w:rsidR="00D547CB">
        <w:t>throughout</w:t>
      </w:r>
      <w:r>
        <w:t xml:space="preserve"> the week.</w:t>
      </w:r>
      <w:r w:rsidR="00597E62">
        <w:t xml:space="preserve"> Discussed the feedback received during testing</w:t>
      </w:r>
      <w:r w:rsidR="00C053EE">
        <w:t xml:space="preserve"> and reviewed the current implementation of the Android drawing functionality, we came up with some changes to the design which tries to incorporate</w:t>
      </w:r>
      <w:r w:rsidR="006542CF">
        <w:t xml:space="preserve"> things that the client likes while keeping the design user friendly</w:t>
      </w:r>
      <w:r w:rsidR="004B1CB8">
        <w:t xml:space="preserve">. Discussed how to approach the implementation of the admin portal — whether to </w:t>
      </w:r>
      <w:r w:rsidR="00022598">
        <w:t>create a web app or a locally hosted application as the client does not want user accounts. This will be clarified with the client and the benefits and drawbacks will be pointed out.</w:t>
      </w:r>
    </w:p>
    <w:p w14:paraId="465FB132" w14:textId="77777777" w:rsidR="00263EA6" w:rsidRDefault="00263EA6" w:rsidP="000802BD"/>
    <w:p w14:paraId="3B02C1FC" w14:textId="77777777" w:rsidR="000802BD" w:rsidRDefault="000802BD" w:rsidP="000802BD">
      <w:pPr>
        <w:rPr>
          <w:b/>
          <w:bCs/>
        </w:rPr>
      </w:pPr>
      <w:r>
        <w:rPr>
          <w:b/>
          <w:bCs/>
        </w:rPr>
        <w:t>Catchup</w:t>
      </w:r>
    </w:p>
    <w:p w14:paraId="58E6E281" w14:textId="5A49380C" w:rsidR="000802BD" w:rsidRDefault="000802BD" w:rsidP="000802BD">
      <w:pPr>
        <w:pStyle w:val="ListParagraph"/>
        <w:numPr>
          <w:ilvl w:val="0"/>
          <w:numId w:val="1"/>
        </w:numPr>
      </w:pPr>
      <w:r>
        <w:t xml:space="preserve">Justin: </w:t>
      </w:r>
      <w:r w:rsidR="00AF4A8E">
        <w:t xml:space="preserve">Changed some areas of the admin portal design and came up with some questions for testing with the client. Finished implementing the upload </w:t>
      </w:r>
      <w:r w:rsidR="00E348C3">
        <w:t>drawing networking functionality</w:t>
      </w:r>
      <w:r w:rsidR="0015618D">
        <w:t xml:space="preserve"> and added a name input to the save drawing dialog.</w:t>
      </w:r>
    </w:p>
    <w:p w14:paraId="1C71F734" w14:textId="056257C3" w:rsidR="000802BD" w:rsidRDefault="00F67EC1" w:rsidP="000802BD">
      <w:pPr>
        <w:pStyle w:val="ListParagraph"/>
        <w:numPr>
          <w:ilvl w:val="0"/>
          <w:numId w:val="1"/>
        </w:numPr>
      </w:pPr>
      <w:r>
        <w:t>Kieran</w:t>
      </w:r>
      <w:r w:rsidR="00576E88">
        <w:t>:</w:t>
      </w:r>
      <w:r w:rsidR="009D465A">
        <w:t xml:space="preserve"> </w:t>
      </w:r>
      <w:r w:rsidR="00FF29C3">
        <w:t>Continued working on the android drawing functionality and c</w:t>
      </w:r>
      <w:r w:rsidR="00FD5683">
        <w:t>onducted user testing with the client</w:t>
      </w:r>
      <w:r w:rsidR="000513A2">
        <w:t xml:space="preserve"> where the Aquarium staff tested the application with kids</w:t>
      </w:r>
      <w:r w:rsidR="00FD5683">
        <w:t>.</w:t>
      </w:r>
    </w:p>
    <w:p w14:paraId="574C479B" w14:textId="75895BE0" w:rsidR="00375AA1" w:rsidRDefault="00375AA1" w:rsidP="000802BD">
      <w:pPr>
        <w:pStyle w:val="ListParagraph"/>
        <w:numPr>
          <w:ilvl w:val="0"/>
          <w:numId w:val="1"/>
        </w:numPr>
      </w:pPr>
      <w:r>
        <w:t xml:space="preserve">Emma: </w:t>
      </w:r>
      <w:r w:rsidR="00BD1440">
        <w:t>Fixed a small issue with docker setup, implemented database data exporting and created a read</w:t>
      </w:r>
      <w:r w:rsidR="004C306D">
        <w:t xml:space="preserve"> me for the API.</w:t>
      </w:r>
    </w:p>
    <w:p w14:paraId="78E6332B" w14:textId="6CC2F043" w:rsidR="004C306D" w:rsidRDefault="004C306D" w:rsidP="000802BD">
      <w:pPr>
        <w:pStyle w:val="ListParagraph"/>
        <w:numPr>
          <w:ilvl w:val="0"/>
          <w:numId w:val="1"/>
        </w:numPr>
      </w:pPr>
      <w:r>
        <w:t xml:space="preserve">Olly: </w:t>
      </w:r>
      <w:r w:rsidR="00BC4F92">
        <w:t xml:space="preserve">Researched how to </w:t>
      </w:r>
      <w:r w:rsidR="00B54AC3">
        <w:t>create unit and instrumentational tests for android applications</w:t>
      </w:r>
      <w:r w:rsidR="00FF29C3">
        <w:t>.</w:t>
      </w:r>
    </w:p>
    <w:p w14:paraId="5B2549B3" w14:textId="77777777" w:rsidR="000802BD" w:rsidRDefault="000802BD" w:rsidP="000802BD"/>
    <w:p w14:paraId="408940A1" w14:textId="77777777" w:rsidR="000802BD" w:rsidRDefault="000802BD" w:rsidP="000802BD">
      <w:pPr>
        <w:rPr>
          <w:b/>
          <w:bCs/>
        </w:rPr>
      </w:pPr>
      <w:r>
        <w:rPr>
          <w:b/>
          <w:bCs/>
        </w:rPr>
        <w:t>To do until the next meeting</w:t>
      </w:r>
    </w:p>
    <w:p w14:paraId="17F1D260" w14:textId="3E1BA7E6" w:rsidR="000802BD" w:rsidRDefault="007C41C5" w:rsidP="000802BD">
      <w:pPr>
        <w:pStyle w:val="ListParagraph"/>
        <w:numPr>
          <w:ilvl w:val="0"/>
          <w:numId w:val="2"/>
        </w:numPr>
      </w:pPr>
      <w:r>
        <w:t>Kieran</w:t>
      </w:r>
      <w:r w:rsidR="000802BD">
        <w:t>:</w:t>
      </w:r>
      <w:r w:rsidR="006453B7">
        <w:t xml:space="preserve"> </w:t>
      </w:r>
      <w:r w:rsidR="00C623A3">
        <w:t>Finish the android drawing functionality and all the other overdue tasks – storyboards, testing documents and authentication sequence diagrams</w:t>
      </w:r>
      <w:r w:rsidR="00280454">
        <w:t>.</w:t>
      </w:r>
    </w:p>
    <w:p w14:paraId="34C3AF1C" w14:textId="689E8E48" w:rsidR="00E53DC0" w:rsidRDefault="00E53DC0" w:rsidP="00E53DC0">
      <w:pPr>
        <w:pStyle w:val="ListParagraph"/>
        <w:numPr>
          <w:ilvl w:val="0"/>
          <w:numId w:val="2"/>
        </w:numPr>
      </w:pPr>
      <w:r>
        <w:t>Justin</w:t>
      </w:r>
      <w:r w:rsidR="006432A1">
        <w:t xml:space="preserve">: </w:t>
      </w:r>
      <w:r w:rsidR="00516AB0">
        <w:t>Create read me for the android application, implement the ability to change an event ID in the upload view</w:t>
      </w:r>
      <w:r w:rsidR="00EB5448">
        <w:t xml:space="preserve"> and re-work the current android drawing view to implement aspects the client likes but also making sure the whole view looks nice.</w:t>
      </w:r>
    </w:p>
    <w:p w14:paraId="7A3FF317" w14:textId="5291CABD" w:rsidR="005C6C95" w:rsidRDefault="005C6C95" w:rsidP="00E53DC0">
      <w:pPr>
        <w:pStyle w:val="ListParagraph"/>
        <w:numPr>
          <w:ilvl w:val="0"/>
          <w:numId w:val="2"/>
        </w:numPr>
      </w:pPr>
      <w:r>
        <w:t>Emma:</w:t>
      </w:r>
      <w:r w:rsidR="00C45F7A">
        <w:t xml:space="preserve"> </w:t>
      </w:r>
      <w:r w:rsidR="00CC36D5">
        <w:t xml:space="preserve">Finish implementing </w:t>
      </w:r>
      <w:r w:rsidR="00280454">
        <w:t xml:space="preserve">and documenting </w:t>
      </w:r>
      <w:r w:rsidR="00CC36D5">
        <w:t xml:space="preserve">API endpoints and </w:t>
      </w:r>
      <w:r w:rsidR="00280454">
        <w:t>w</w:t>
      </w:r>
      <w:r w:rsidR="00C45F7A">
        <w:t xml:space="preserve">ill </w:t>
      </w:r>
      <w:r w:rsidR="008E6635">
        <w:t>write unit tests for the API, at least 80% coverage if possible.</w:t>
      </w:r>
    </w:p>
    <w:p w14:paraId="23BA14FB" w14:textId="108B1E3C" w:rsidR="00E53DC0" w:rsidRDefault="005060E3" w:rsidP="00151CE2">
      <w:pPr>
        <w:pStyle w:val="ListParagraph"/>
        <w:numPr>
          <w:ilvl w:val="0"/>
          <w:numId w:val="2"/>
        </w:numPr>
      </w:pPr>
      <w:r>
        <w:t>Olly:</w:t>
      </w:r>
      <w:r w:rsidR="00BC4F92">
        <w:t xml:space="preserve"> Finish implementing unit and instrumentational testing for the android app.</w:t>
      </w:r>
    </w:p>
    <w:p w14:paraId="5E15E613" w14:textId="77777777" w:rsidR="00047C14" w:rsidRDefault="00047C14"/>
    <w:sectPr w:rsidR="00047C1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F61D3D"/>
    <w:multiLevelType w:val="hybridMultilevel"/>
    <w:tmpl w:val="BDE23C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4A7827"/>
    <w:multiLevelType w:val="hybridMultilevel"/>
    <w:tmpl w:val="6D107C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49743457">
    <w:abstractNumId w:val="1"/>
  </w:num>
  <w:num w:numId="2" w16cid:durableId="1622027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2szAxMTA2NbQwNjRV0lEKTi0uzszPAykwqQUAo9KZUiwAAAA="/>
  </w:docVars>
  <w:rsids>
    <w:rsidRoot w:val="00286C72"/>
    <w:rsid w:val="0000617A"/>
    <w:rsid w:val="00022598"/>
    <w:rsid w:val="00047C14"/>
    <w:rsid w:val="000513A2"/>
    <w:rsid w:val="00056946"/>
    <w:rsid w:val="000802BD"/>
    <w:rsid w:val="00094177"/>
    <w:rsid w:val="000E2A38"/>
    <w:rsid w:val="00146237"/>
    <w:rsid w:val="00155D73"/>
    <w:rsid w:val="0015618D"/>
    <w:rsid w:val="00164572"/>
    <w:rsid w:val="001669AD"/>
    <w:rsid w:val="001C6B55"/>
    <w:rsid w:val="00204840"/>
    <w:rsid w:val="00210305"/>
    <w:rsid w:val="0022291C"/>
    <w:rsid w:val="00263EA6"/>
    <w:rsid w:val="00280454"/>
    <w:rsid w:val="00286C72"/>
    <w:rsid w:val="002F19D9"/>
    <w:rsid w:val="0037393B"/>
    <w:rsid w:val="00375AA1"/>
    <w:rsid w:val="00391161"/>
    <w:rsid w:val="0039536F"/>
    <w:rsid w:val="003A303F"/>
    <w:rsid w:val="003B0780"/>
    <w:rsid w:val="003C69FB"/>
    <w:rsid w:val="003E7851"/>
    <w:rsid w:val="00407092"/>
    <w:rsid w:val="0046237E"/>
    <w:rsid w:val="004834CF"/>
    <w:rsid w:val="00496E39"/>
    <w:rsid w:val="004B1CB8"/>
    <w:rsid w:val="004C306D"/>
    <w:rsid w:val="005060E3"/>
    <w:rsid w:val="00516AB0"/>
    <w:rsid w:val="00576E88"/>
    <w:rsid w:val="00597E62"/>
    <w:rsid w:val="005C6C95"/>
    <w:rsid w:val="005D4EEC"/>
    <w:rsid w:val="005F71B7"/>
    <w:rsid w:val="006432A1"/>
    <w:rsid w:val="006453B7"/>
    <w:rsid w:val="006542CF"/>
    <w:rsid w:val="0065494D"/>
    <w:rsid w:val="00656F7B"/>
    <w:rsid w:val="00677677"/>
    <w:rsid w:val="006846CD"/>
    <w:rsid w:val="007163BB"/>
    <w:rsid w:val="00763CB6"/>
    <w:rsid w:val="007C41C5"/>
    <w:rsid w:val="008C3704"/>
    <w:rsid w:val="008E6635"/>
    <w:rsid w:val="00906DE9"/>
    <w:rsid w:val="009D465A"/>
    <w:rsid w:val="00A425E8"/>
    <w:rsid w:val="00A60585"/>
    <w:rsid w:val="00A73316"/>
    <w:rsid w:val="00A91655"/>
    <w:rsid w:val="00AC3A3D"/>
    <w:rsid w:val="00AC684D"/>
    <w:rsid w:val="00AD5E57"/>
    <w:rsid w:val="00AF497F"/>
    <w:rsid w:val="00AF4A8E"/>
    <w:rsid w:val="00B246DC"/>
    <w:rsid w:val="00B54AC3"/>
    <w:rsid w:val="00BC4F92"/>
    <w:rsid w:val="00BD1440"/>
    <w:rsid w:val="00BD2CBB"/>
    <w:rsid w:val="00C00109"/>
    <w:rsid w:val="00C053EE"/>
    <w:rsid w:val="00C10B9E"/>
    <w:rsid w:val="00C45F7A"/>
    <w:rsid w:val="00C623A3"/>
    <w:rsid w:val="00C643E2"/>
    <w:rsid w:val="00C673EC"/>
    <w:rsid w:val="00C87631"/>
    <w:rsid w:val="00CC36D5"/>
    <w:rsid w:val="00D271D5"/>
    <w:rsid w:val="00D547CB"/>
    <w:rsid w:val="00DB0E6E"/>
    <w:rsid w:val="00DB73C2"/>
    <w:rsid w:val="00DD0E90"/>
    <w:rsid w:val="00DF7B13"/>
    <w:rsid w:val="00E348C3"/>
    <w:rsid w:val="00E53DC0"/>
    <w:rsid w:val="00E62CFC"/>
    <w:rsid w:val="00E633BD"/>
    <w:rsid w:val="00E7413C"/>
    <w:rsid w:val="00EA45DA"/>
    <w:rsid w:val="00EB5448"/>
    <w:rsid w:val="00F31341"/>
    <w:rsid w:val="00F33A6F"/>
    <w:rsid w:val="00F67EC1"/>
    <w:rsid w:val="00FD5683"/>
    <w:rsid w:val="00FF29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15B9B7"/>
  <w15:chartTrackingRefBased/>
  <w15:docId w15:val="{80C6A2BD-1F4E-460B-9E5A-1AB9F98D31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76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02BD"/>
    <w:pPr>
      <w:spacing w:line="256" w:lineRule="auto"/>
      <w:ind w:firstLine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802B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522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1</Pages>
  <Words>291</Words>
  <Characters>1662</Characters>
  <Application>Microsoft Office Word</Application>
  <DocSecurity>0</DocSecurity>
  <Lines>13</Lines>
  <Paragraphs>3</Paragraphs>
  <ScaleCrop>false</ScaleCrop>
  <Company/>
  <LinksUpToDate>false</LinksUpToDate>
  <CharactersWithSpaces>1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tas Galminas</dc:creator>
  <cp:keywords/>
  <dc:description/>
  <cp:lastModifiedBy>Justas Galminas</cp:lastModifiedBy>
  <cp:revision>94</cp:revision>
  <cp:lastPrinted>2023-05-01T08:45:00Z</cp:lastPrinted>
  <dcterms:created xsi:type="dcterms:W3CDTF">2023-02-20T12:07:00Z</dcterms:created>
  <dcterms:modified xsi:type="dcterms:W3CDTF">2023-05-01T08:45:00Z</dcterms:modified>
</cp:coreProperties>
</file>